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e5177e771093f927a1122e7aec79ba9906e4818"/>
    <w:p>
      <w:pPr>
        <w:pStyle w:val="Heading1"/>
      </w:pPr>
      <w:r>
        <w:t xml:space="preserve">Cover Letter for Mechanic Position in Canada Toronto</w:t>
      </w:r>
    </w:p>
    <w:p>
      <w:pPr>
        <w:pStyle w:val="FirstParagraph"/>
      </w:pPr>
      <w:r>
        <w:rPr>
          <w:bCs/>
          <w:b/>
        </w:rPr>
        <w:t xml:space="preserve">John Doe</w:t>
      </w:r>
      <w:r>
        <w:br/>
      </w:r>
      <w:r>
        <w:t xml:space="preserve">123 Main Street, Toronto, Ontario</w:t>
      </w:r>
      <w:r>
        <w:br/>
      </w:r>
      <w:r>
        <w:t xml:space="preserve">(416) 555-0198 | john.doe@email.com</w:t>
      </w:r>
      <w:r>
        <w:br/>
      </w:r>
      <w:r>
        <w:t xml:space="preserve">[Date]</w:t>
      </w:r>
    </w:p>
    <w:p>
      <w:pPr>
        <w:pStyle w:val="BodyText"/>
      </w:pPr>
      <w:r>
        <w:t xml:space="preserve">Hiring Manager,</w:t>
      </w:r>
      <w:r>
        <w:br/>
      </w:r>
      <w:r>
        <w:t xml:space="preserve">[Company Name]</w:t>
      </w:r>
      <w:r>
        <w:br/>
      </w:r>
      <w:r>
        <w:t xml:space="preserve">[Company Address]</w:t>
      </w:r>
      <w:r>
        <w:br/>
      </w:r>
      <w:r>
        <w:t xml:space="preserve">Toronto, Ontario</w:t>
      </w:r>
    </w:p>
    <w:p>
      <w:pPr>
        <w:pStyle w:val="BodyText"/>
      </w:pPr>
      <w:r>
        <w:t xml:space="preserve">Dear Hiring Manager,</w:t>
      </w:r>
    </w:p>
    <w:p>
      <w:pPr>
        <w:pStyle w:val="BodyText"/>
      </w:pPr>
      <w:r>
        <w:t xml:space="preserve">As a dedicated and skilled mechanic with over five years of experience in the automotive industry, I am excited to apply for the Mechanic position at your esteemed organization in Canada Toronto. The opportunity to contribute to a company that values expertise, innovation, and customer satisfaction aligns perfectly with my professional goals. My background in diagnosing and repairing vehicles, combined with my commitment to excellence, makes me an ideal candidate for this role. I am particularly drawn to the dynamic automotive landscape of Canada Toronto, where the demand for reliable mechanical services is consistently high due to the region’s diverse vehicle population and unique climatic challenges.</w:t>
      </w:r>
    </w:p>
    <w:p>
      <w:pPr>
        <w:pStyle w:val="BodyText"/>
      </w:pPr>
      <w:r>
        <w:t xml:space="preserve">Throughout my career as a Mechanic in Canada Toronto, I have developed a deep understanding of both domestic and imported vehicles, including popular models such as Toyota, Honda, Ford, and European brands. My hands-on experience includes performing routine maintenance tasks like oil changes, tire rotations, and brake inspections while also specializing in complex repairs such as engine diagnostics, transmission overhauls, and electrical system troubleshooting. The rigorous standards of the Canadian automotive industry have honed my ability to adhere to safety protocols and industry regulations, ensuring every repair meets the highest quality benchmarks. In Canada Toronto’s competitive market, where customers expect precision and reliability, I have consistently delivered results that exceed expectations.</w:t>
      </w:r>
    </w:p>
    <w:p>
      <w:pPr>
        <w:pStyle w:val="BodyText"/>
      </w:pPr>
      <w:r>
        <w:t xml:space="preserve">One of my key strengths as a Mechanic is my problem-solving acumen. Whether it’s identifying the root cause of a vehicle malfunction or providing cost-effective solutions to clients, I approach each task with meticulous attention to detail. For instance, while working at a local auto repair shop in Toronto, I successfully resolved a recurring transmission issue for a fleet of commercial vehicles by implementing an innovative diagnostic approach that reduced downtime and saved the client significant costs. This experience underscored the importance of adaptability in addressing the unique needs of Toronto’s automotive community, which includes everything from personal sedans to heavy-duty trucks.</w:t>
      </w:r>
    </w:p>
    <w:p>
      <w:pPr>
        <w:pStyle w:val="BodyText"/>
      </w:pPr>
      <w:r>
        <w:t xml:space="preserve">Moreover, my commitment to customer service is a cornerstone of my professional philosophy. As a Mechanic in Canada Toronto, I have learned that building trust with clients is essential for long-term success. I take the time to explain repair processes in clear, jargon-free terms and ensure that customers feel informed and confident about their vehicle’s condition. This approach has earned me positive feedback from clients across Toronto, many of whom have become repeat customers or referred friends and family to my services. In a city as fast-paced as Toronto, where time is a valuable commodity, I understand the importance of delivering efficient and transparent service.</w:t>
      </w:r>
    </w:p>
    <w:p>
      <w:pPr>
        <w:pStyle w:val="BodyText"/>
      </w:pPr>
      <w:r>
        <w:t xml:space="preserve">Another critical aspect of my experience is my familiarity with the specific challenges faced by vehicles in Canada’s climate. From extreme cold winters to summer heatwaves, Toronto’s weather can place additional stress on automotive systems. My expertise includes optimizing vehicle performance in these conditions, such as ensuring battery longevity in winter or checking cooling systems during hot spells. This knowledge is particularly valuable for clients who rely on their vehicles for daily commuting or commercial operations, and I take pride in helping them navigate these challenges with confidence.</w:t>
      </w:r>
    </w:p>
    <w:p>
      <w:pPr>
        <w:pStyle w:val="BodyText"/>
      </w:pPr>
      <w:r>
        <w:t xml:space="preserve">Additionally, I hold a Red Seal Certification in Automotive Service Technician, which is recognized across Canada and signifies my proficiency in meeting national standards. This certification, combined with my ongoing participation in industry training programs, ensures that my skills remain up-to-date with the latest technological advancements in automotive repair. In Toronto’s evolving market, where hybrid and electric vehicles are becoming increasingly prevalent, I have actively expanded my knowledge through specialized courses to stay ahead of industry trends.</w:t>
      </w:r>
    </w:p>
    <w:p>
      <w:pPr>
        <w:pStyle w:val="BodyText"/>
      </w:pPr>
      <w:r>
        <w:t xml:space="preserve">What sets me apart as a Mechanic in Canada Toronto is my passion for the craft and my dedication to continuous improvement. I thrive in fast-paced environments where every day brings new challenges, and I am always eager to learn from colleagues and mentors. My ability to work collaboratively with team members in a workshop setting has allowed me to contribute to a positive and productive work culture. I believe that teamwork is essential for achieving excellence, especially in a city like Toronto, where the automotive industry demands both technical expertise and strong interpersonal skills.</w:t>
      </w:r>
    </w:p>
    <w:p>
      <w:pPr>
        <w:pStyle w:val="BodyText"/>
      </w:pPr>
      <w:r>
        <w:t xml:space="preserve">Finally, I am confident that my experience, skills, and enthusiasm make me an excellent fit for your team. As a Mechanic in Canada Toronto, I am eager to bring my expertise to your organization and contribute to its reputation for quality service and customer satisfaction. I would welcome the opportunity to discuss how my background aligns with your needs and how I can help support the success of your business in this vibrant market.</w:t>
      </w:r>
    </w:p>
    <w:p>
      <w:pPr>
        <w:pStyle w:val="BodyText"/>
      </w:pPr>
      <w:r>
        <w:t xml:space="preserve">Thank you for considering my application. I look forward to the possibility of contributing to your team and am available at your convenience for an interview. Please feel free to contact me at (416) 555-0198 or john.doe@email.co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Canada Toronto</dc:title>
  <dc:creator/>
  <cp:keywords/>
  <dcterms:created xsi:type="dcterms:W3CDTF">2026-07-21T02:53:02Z</dcterms:created>
  <dcterms:modified xsi:type="dcterms:W3CDTF">2026-07-21T02:53:02Z</dcterms:modified>
</cp:coreProperties>
</file>

<file path=docProps/custom.xml><?xml version="1.0" encoding="utf-8"?>
<Properties xmlns="http://schemas.openxmlformats.org/officeDocument/2006/custom-properties" xmlns:vt="http://schemas.openxmlformats.org/officeDocument/2006/docPropsVTypes"/>
</file>